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64325" w14:textId="77777777" w:rsidR="00741E3A" w:rsidRPr="002B0569" w:rsidRDefault="00741E3A" w:rsidP="00741E3A">
      <w:pPr>
        <w:jc w:val="center"/>
        <w:rPr>
          <w:rFonts w:ascii="Times New Roman" w:hAnsi="Times New Roman"/>
          <w:b/>
          <w:sz w:val="24"/>
          <w:szCs w:val="24"/>
        </w:rPr>
      </w:pPr>
      <w:r w:rsidRPr="002B0569">
        <w:rPr>
          <w:rFonts w:ascii="Times New Roman" w:hAnsi="Times New Roman"/>
          <w:b/>
          <w:sz w:val="24"/>
          <w:szCs w:val="24"/>
        </w:rPr>
        <w:t>NYILATKOZAT</w:t>
      </w:r>
    </w:p>
    <w:p w14:paraId="060AA67B" w14:textId="77777777" w:rsidR="00741E3A" w:rsidRPr="002B0569" w:rsidRDefault="00741E3A" w:rsidP="00741E3A">
      <w:pPr>
        <w:rPr>
          <w:rFonts w:ascii="Times New Roman" w:hAnsi="Times New Roman"/>
          <w:sz w:val="24"/>
          <w:szCs w:val="24"/>
        </w:rPr>
      </w:pPr>
    </w:p>
    <w:p w14:paraId="61A16D76" w14:textId="405DC863" w:rsidR="00741E3A" w:rsidRPr="002B0569" w:rsidRDefault="00741E3A" w:rsidP="008F45B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B0569">
        <w:rPr>
          <w:rFonts w:ascii="Times New Roman" w:hAnsi="Times New Roman"/>
          <w:sz w:val="24"/>
          <w:szCs w:val="24"/>
        </w:rPr>
        <w:tab/>
        <w:t xml:space="preserve">Alulírott, </w:t>
      </w:r>
      <w:r w:rsidR="00430B22">
        <w:rPr>
          <w:rFonts w:ascii="Times New Roman" w:hAnsi="Times New Roman"/>
          <w:sz w:val="24"/>
          <w:szCs w:val="24"/>
        </w:rPr>
        <w:t>…………………</w:t>
      </w:r>
      <w:r w:rsidR="00660DC9">
        <w:rPr>
          <w:rFonts w:ascii="Times New Roman" w:hAnsi="Times New Roman"/>
          <w:sz w:val="24"/>
          <w:szCs w:val="24"/>
        </w:rPr>
        <w:t xml:space="preserve"> (</w:t>
      </w:r>
      <w:r w:rsidRPr="002B0569">
        <w:rPr>
          <w:rFonts w:ascii="Times New Roman" w:hAnsi="Times New Roman"/>
          <w:sz w:val="24"/>
          <w:szCs w:val="24"/>
        </w:rPr>
        <w:t xml:space="preserve">születési dátum: </w:t>
      </w:r>
      <w:r w:rsidR="00430B22">
        <w:rPr>
          <w:rFonts w:ascii="Times New Roman" w:hAnsi="Times New Roman"/>
          <w:sz w:val="24"/>
          <w:szCs w:val="24"/>
        </w:rPr>
        <w:t>…………</w:t>
      </w:r>
      <w:proofErr w:type="gramStart"/>
      <w:r w:rsidR="00430B22">
        <w:rPr>
          <w:rFonts w:ascii="Times New Roman" w:hAnsi="Times New Roman"/>
          <w:sz w:val="24"/>
          <w:szCs w:val="24"/>
        </w:rPr>
        <w:t>…….</w:t>
      </w:r>
      <w:proofErr w:type="gramEnd"/>
      <w:r w:rsidR="00430B22">
        <w:rPr>
          <w:rFonts w:ascii="Times New Roman" w:hAnsi="Times New Roman"/>
          <w:sz w:val="24"/>
          <w:szCs w:val="24"/>
        </w:rPr>
        <w:t>)</w:t>
      </w:r>
      <w:r w:rsidRPr="002B0569">
        <w:rPr>
          <w:rFonts w:ascii="Times New Roman" w:hAnsi="Times New Roman"/>
          <w:sz w:val="24"/>
          <w:szCs w:val="24"/>
        </w:rPr>
        <w:t xml:space="preserve"> jelen nyilatkozat aláírásával kijelentem, hogy a</w:t>
      </w:r>
      <w:r w:rsidR="00660DC9">
        <w:rPr>
          <w:rFonts w:ascii="Times New Roman" w:hAnsi="Times New Roman"/>
          <w:sz w:val="24"/>
          <w:szCs w:val="24"/>
        </w:rPr>
        <w:t xml:space="preserve"> </w:t>
      </w:r>
      <w:r w:rsidR="00430B22">
        <w:rPr>
          <w:rFonts w:ascii="Times New Roman" w:hAnsi="Times New Roman"/>
          <w:b/>
          <w:sz w:val="24"/>
          <w:szCs w:val="24"/>
        </w:rPr>
        <w:t>………………………………………………………….</w:t>
      </w:r>
      <w:r w:rsidRPr="002B0569">
        <w:rPr>
          <w:rFonts w:ascii="Times New Roman" w:hAnsi="Times New Roman"/>
          <w:sz w:val="24"/>
          <w:szCs w:val="24"/>
        </w:rPr>
        <w:t xml:space="preserve"> című szakdolgozat (a továbbiakban: dolgozat) az önálló munkám. A dolgozat készítése során betartottam a szerzői jogról szóló 1999. évi LXXVI. tv. rendelkezéseit, valamint az egyetem által előírt, a dolgozat készítésére vonatkozó szabályokat, különösen a hivatkozások és idézések módja és formája tekintetében.</w:t>
      </w:r>
    </w:p>
    <w:p w14:paraId="08F12B3A" w14:textId="77777777" w:rsidR="00741E3A" w:rsidRPr="002B0569" w:rsidRDefault="00741E3A" w:rsidP="008F45B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B0569">
        <w:rPr>
          <w:rFonts w:ascii="Times New Roman" w:hAnsi="Times New Roman"/>
          <w:sz w:val="24"/>
          <w:szCs w:val="24"/>
        </w:rPr>
        <w:tab/>
        <w:t xml:space="preserve">Jelen nyilatkozat aláírásával tudomásul veszem, hogy amennyiben </w:t>
      </w:r>
      <w:proofErr w:type="gramStart"/>
      <w:r w:rsidRPr="002B0569">
        <w:rPr>
          <w:rFonts w:ascii="Times New Roman" w:hAnsi="Times New Roman"/>
          <w:sz w:val="24"/>
          <w:szCs w:val="24"/>
        </w:rPr>
        <w:t>bizonyítást nyerne</w:t>
      </w:r>
      <w:proofErr w:type="gramEnd"/>
      <w:r w:rsidRPr="002B0569">
        <w:rPr>
          <w:rFonts w:ascii="Times New Roman" w:hAnsi="Times New Roman"/>
          <w:sz w:val="24"/>
          <w:szCs w:val="24"/>
        </w:rPr>
        <w:t xml:space="preserve">, hogy a dolgozatot nem magam készítettem, vagy a dolgozattal kapcsolatban a szerzői jogot megsértettem, a Semmelweis Egyetem Gyógyszerésztudományi Kara megtagadja a dolgozat befogadását és ellenem fegyelmi eljárást indíthat. A dolgozat befogadásának megtagadása és a fegyelmi eljárás indítása nem érinti a szerzői jogsértés miatti egyéb (polgári jogi, szabálysértési jogi, büntetőjogi) jogkövetkezményeket. </w:t>
      </w:r>
    </w:p>
    <w:p w14:paraId="2713FE01" w14:textId="77777777" w:rsidR="00741E3A" w:rsidRPr="002B0569" w:rsidRDefault="00741E3A" w:rsidP="008F45B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5042D1A" w14:textId="77777777" w:rsidR="00741E3A" w:rsidRPr="002B0569" w:rsidRDefault="00741E3A" w:rsidP="008F45B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C4315E3" w14:textId="047E3F5F" w:rsidR="00741E3A" w:rsidRPr="002B0569" w:rsidRDefault="008F45BC" w:rsidP="008F45B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átum,</w:t>
      </w:r>
    </w:p>
    <w:p w14:paraId="44AB7E54" w14:textId="77777777" w:rsidR="00741E3A" w:rsidRPr="002B0569" w:rsidRDefault="00741E3A" w:rsidP="008F45BC">
      <w:pPr>
        <w:jc w:val="both"/>
        <w:rPr>
          <w:rFonts w:ascii="Times New Roman" w:hAnsi="Times New Roman"/>
          <w:sz w:val="24"/>
          <w:szCs w:val="24"/>
        </w:rPr>
      </w:pPr>
    </w:p>
    <w:p w14:paraId="021A46B1" w14:textId="7A51CD71" w:rsidR="00741E3A" w:rsidRPr="002B0569" w:rsidRDefault="00741E3A" w:rsidP="008F45BC">
      <w:pPr>
        <w:jc w:val="both"/>
        <w:rPr>
          <w:rFonts w:ascii="Times New Roman" w:hAnsi="Times New Roman"/>
          <w:sz w:val="24"/>
          <w:szCs w:val="24"/>
        </w:rPr>
      </w:pPr>
    </w:p>
    <w:p w14:paraId="4516B68A" w14:textId="59E2855B" w:rsidR="00741E3A" w:rsidRPr="002B0569" w:rsidRDefault="00741E3A" w:rsidP="008F45BC">
      <w:pPr>
        <w:jc w:val="both"/>
        <w:rPr>
          <w:rFonts w:ascii="Times New Roman" w:hAnsi="Times New Roman"/>
          <w:sz w:val="24"/>
          <w:szCs w:val="24"/>
        </w:rPr>
      </w:pPr>
      <w:r w:rsidRPr="002B0569">
        <w:rPr>
          <w:rFonts w:ascii="Times New Roman" w:hAnsi="Times New Roman"/>
          <w:sz w:val="24"/>
          <w:szCs w:val="24"/>
        </w:rPr>
        <w:t xml:space="preserve">………………………..………….. </w:t>
      </w:r>
    </w:p>
    <w:p w14:paraId="1365957E" w14:textId="77777777" w:rsidR="00741E3A" w:rsidRPr="002B0569" w:rsidRDefault="00741E3A" w:rsidP="008F45BC">
      <w:pPr>
        <w:jc w:val="both"/>
        <w:rPr>
          <w:rFonts w:ascii="Times New Roman" w:hAnsi="Times New Roman"/>
          <w:sz w:val="24"/>
          <w:szCs w:val="24"/>
        </w:rPr>
      </w:pPr>
      <w:r w:rsidRPr="002B0569">
        <w:rPr>
          <w:rFonts w:ascii="Times New Roman" w:hAnsi="Times New Roman"/>
          <w:sz w:val="24"/>
          <w:szCs w:val="24"/>
        </w:rPr>
        <w:tab/>
      </w:r>
      <w:r w:rsidRPr="002B0569">
        <w:rPr>
          <w:rFonts w:ascii="Times New Roman" w:hAnsi="Times New Roman"/>
          <w:sz w:val="24"/>
          <w:szCs w:val="24"/>
        </w:rPr>
        <w:tab/>
        <w:t xml:space="preserve">hallgató </w:t>
      </w:r>
    </w:p>
    <w:p w14:paraId="3B24C696" w14:textId="77777777" w:rsidR="00741E3A" w:rsidRPr="002B0569" w:rsidRDefault="00741E3A" w:rsidP="008F45BC">
      <w:pPr>
        <w:jc w:val="both"/>
        <w:rPr>
          <w:rFonts w:ascii="Times New Roman" w:hAnsi="Times New Roman"/>
          <w:sz w:val="24"/>
          <w:szCs w:val="24"/>
        </w:rPr>
      </w:pPr>
      <w:r w:rsidRPr="002B0569">
        <w:rPr>
          <w:rFonts w:ascii="Times New Roman" w:hAnsi="Times New Roman"/>
          <w:sz w:val="24"/>
          <w:szCs w:val="24"/>
        </w:rPr>
        <w:t xml:space="preserve">1999. évi LXXVI. tv. </w:t>
      </w:r>
    </w:p>
    <w:p w14:paraId="0CE32ABB" w14:textId="77777777" w:rsidR="00741E3A" w:rsidRPr="002B0569" w:rsidRDefault="00741E3A" w:rsidP="008F45BC">
      <w:pPr>
        <w:jc w:val="both"/>
        <w:rPr>
          <w:rFonts w:ascii="Times New Roman" w:hAnsi="Times New Roman"/>
          <w:sz w:val="18"/>
          <w:szCs w:val="18"/>
        </w:rPr>
      </w:pPr>
      <w:r w:rsidRPr="002B0569">
        <w:rPr>
          <w:rFonts w:ascii="Times New Roman" w:hAnsi="Times New Roman"/>
          <w:sz w:val="18"/>
          <w:szCs w:val="18"/>
        </w:rPr>
        <w:t xml:space="preserve">34. § (1) A mű részletét – az átvevő mű jellege és célja által indokolt terjedelemben és az eredetihez híven – a forrás, valamint az ott megjelölt szerző megnevezésével bárki idézheti. </w:t>
      </w:r>
    </w:p>
    <w:p w14:paraId="01EB114B" w14:textId="77777777" w:rsidR="00741E3A" w:rsidRPr="002B0569" w:rsidRDefault="00741E3A" w:rsidP="008F45BC">
      <w:pPr>
        <w:jc w:val="both"/>
        <w:rPr>
          <w:rFonts w:ascii="Times New Roman" w:hAnsi="Times New Roman"/>
          <w:sz w:val="24"/>
          <w:szCs w:val="24"/>
        </w:rPr>
      </w:pPr>
      <w:r w:rsidRPr="002B0569">
        <w:rPr>
          <w:rFonts w:ascii="Times New Roman" w:hAnsi="Times New Roman"/>
          <w:sz w:val="18"/>
          <w:szCs w:val="18"/>
        </w:rPr>
        <w:t>36. § (1) Tény- és híranyagot tartalmazó közlemények – a forrás megjelölésével – szabadon átvehetők. Nyilvános tárgyalások és beszédek tartalma szabadon felhasználható, de az oktatási, tudományos, ismeretterjesztő, továbbá a szórakoztatás céljából tartott előadások felhasználásához, valamint beszédek gyűjteményes kiadásához a szerző hozzájárulása szükséges.</w:t>
      </w:r>
    </w:p>
    <w:p w14:paraId="3203170E" w14:textId="77777777" w:rsidR="00741E3A" w:rsidRDefault="00741E3A" w:rsidP="008F45BC">
      <w:pPr>
        <w:jc w:val="both"/>
        <w:rPr>
          <w:rFonts w:ascii="Times New Roman" w:hAnsi="Times New Roman"/>
          <w:sz w:val="24"/>
          <w:szCs w:val="24"/>
        </w:rPr>
      </w:pPr>
    </w:p>
    <w:p w14:paraId="3B983F64" w14:textId="77777777" w:rsidR="004B6802" w:rsidRPr="00741E3A" w:rsidRDefault="00741E3A" w:rsidP="008F45BC">
      <w:pPr>
        <w:tabs>
          <w:tab w:val="left" w:pos="246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4B6802" w:rsidRPr="00741E3A" w:rsidSect="00FD263B">
      <w:headerReference w:type="default" r:id="rId7"/>
      <w:footerReference w:type="default" r:id="rId8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2333E" w14:textId="77777777" w:rsidR="004A0B61" w:rsidRDefault="004A0B61" w:rsidP="00741E3A">
      <w:pPr>
        <w:spacing w:after="0" w:line="240" w:lineRule="auto"/>
      </w:pPr>
      <w:r>
        <w:separator/>
      </w:r>
    </w:p>
  </w:endnote>
  <w:endnote w:type="continuationSeparator" w:id="0">
    <w:p w14:paraId="4608FFAF" w14:textId="77777777" w:rsidR="004A0B61" w:rsidRDefault="004A0B61" w:rsidP="00741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D7572" w14:textId="76A332E8" w:rsidR="00D925D0" w:rsidRDefault="002F77D7">
    <w:pPr>
      <w:pStyle w:val="llb"/>
      <w:jc w:val="center"/>
    </w:pPr>
  </w:p>
  <w:p w14:paraId="7AFF80CF" w14:textId="77777777" w:rsidR="00D925D0" w:rsidRDefault="002F77D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811B9" w14:textId="77777777" w:rsidR="004A0B61" w:rsidRDefault="004A0B61" w:rsidP="00741E3A">
      <w:pPr>
        <w:spacing w:after="0" w:line="240" w:lineRule="auto"/>
      </w:pPr>
      <w:r>
        <w:separator/>
      </w:r>
    </w:p>
  </w:footnote>
  <w:footnote w:type="continuationSeparator" w:id="0">
    <w:p w14:paraId="5BDB4C54" w14:textId="77777777" w:rsidR="004A0B61" w:rsidRDefault="004A0B61" w:rsidP="00741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D7AF1" w14:textId="77777777" w:rsidR="00F41427" w:rsidRDefault="007A3924" w:rsidP="00F41427">
    <w:pPr>
      <w:spacing w:line="240" w:lineRule="auto"/>
      <w:jc w:val="center"/>
    </w:pPr>
    <w:r>
      <w:rPr>
        <w:rFonts w:ascii="Times New Roman" w:hAnsi="Times New Roman"/>
        <w:b/>
        <w:sz w:val="28"/>
        <w:szCs w:val="2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9454EC"/>
    <w:multiLevelType w:val="multilevel"/>
    <w:tmpl w:val="44B40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Cmsor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10D787C"/>
    <w:multiLevelType w:val="multilevel"/>
    <w:tmpl w:val="87D2187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356299552">
    <w:abstractNumId w:val="1"/>
  </w:num>
  <w:num w:numId="2" w16cid:durableId="870336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rc0NrY0MjMxMzdS0lEKTi0uzszPAykwrAUAAZmE0iwAAAA="/>
  </w:docVars>
  <w:rsids>
    <w:rsidRoot w:val="00741E3A"/>
    <w:rsid w:val="00301FB9"/>
    <w:rsid w:val="00430B22"/>
    <w:rsid w:val="00474B3A"/>
    <w:rsid w:val="004A0B61"/>
    <w:rsid w:val="004B6802"/>
    <w:rsid w:val="00660DC9"/>
    <w:rsid w:val="00741E3A"/>
    <w:rsid w:val="007A3924"/>
    <w:rsid w:val="008F45BC"/>
    <w:rsid w:val="00EA3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756C7"/>
  <w15:chartTrackingRefBased/>
  <w15:docId w15:val="{7A76E3E9-B36C-499F-B199-28E748653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41E3A"/>
    <w:pPr>
      <w:spacing w:after="200" w:line="276" w:lineRule="auto"/>
    </w:pPr>
    <w:rPr>
      <w:rFonts w:ascii="Calibri" w:eastAsia="Calibri" w:hAnsi="Calibri" w:cs="Times New Roman"/>
    </w:rPr>
  </w:style>
  <w:style w:type="paragraph" w:styleId="Cmsor3">
    <w:name w:val="heading 3"/>
    <w:basedOn w:val="Norml"/>
    <w:next w:val="Norml"/>
    <w:link w:val="Cmsor3Char"/>
    <w:autoRedefine/>
    <w:uiPriority w:val="9"/>
    <w:unhideWhenUsed/>
    <w:qFormat/>
    <w:rsid w:val="00301FB9"/>
    <w:pPr>
      <w:keepNext/>
      <w:keepLines/>
      <w:numPr>
        <w:ilvl w:val="2"/>
        <w:numId w:val="2"/>
      </w:numPr>
      <w:spacing w:before="120" w:after="120" w:line="360" w:lineRule="auto"/>
      <w:ind w:left="720"/>
      <w:jc w:val="both"/>
      <w:outlineLvl w:val="2"/>
    </w:pPr>
    <w:rPr>
      <w:rFonts w:ascii="Times New Roman" w:eastAsiaTheme="majorEastAsia" w:hAnsi="Times New Roman" w:cstheme="majorBidi"/>
      <w:b/>
      <w:smallCaps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3Char">
    <w:name w:val="Címsor 3 Char"/>
    <w:basedOn w:val="Bekezdsalapbettpusa"/>
    <w:link w:val="Cmsor3"/>
    <w:uiPriority w:val="9"/>
    <w:rsid w:val="00301FB9"/>
    <w:rPr>
      <w:rFonts w:ascii="Times New Roman" w:eastAsiaTheme="majorEastAsia" w:hAnsi="Times New Roman" w:cstheme="majorBidi"/>
      <w:b/>
      <w:smallCaps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741E3A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741E3A"/>
    <w:rPr>
      <w:rFonts w:ascii="Calibri" w:eastAsia="Calibri" w:hAnsi="Calibri" w:cs="Times New Roman"/>
    </w:rPr>
  </w:style>
  <w:style w:type="paragraph" w:styleId="lfej">
    <w:name w:val="header"/>
    <w:basedOn w:val="Norml"/>
    <w:link w:val="lfejChar"/>
    <w:uiPriority w:val="99"/>
    <w:unhideWhenUsed/>
    <w:rsid w:val="00741E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41E3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356</Characters>
  <Application>Microsoft Office Word</Application>
  <DocSecurity>0</DocSecurity>
  <Lines>26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gyel Miléna</dc:creator>
  <cp:keywords/>
  <dc:description/>
  <cp:lastModifiedBy>Miléna Lengyel</cp:lastModifiedBy>
  <cp:revision>2</cp:revision>
  <dcterms:created xsi:type="dcterms:W3CDTF">2023-06-29T06:18:00Z</dcterms:created>
  <dcterms:modified xsi:type="dcterms:W3CDTF">2023-06-29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e28a1b35c279db88af340f9308cc7824de99afb8252a45b2cda57a37eb423</vt:lpwstr>
  </property>
</Properties>
</file>